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A6860" w14:textId="0D34253B" w:rsidR="009860A9" w:rsidRPr="00524DEA" w:rsidRDefault="00571092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24DEA">
        <w:rPr>
          <w:rFonts w:asciiTheme="majorBidi" w:hAnsiTheme="majorBidi" w:cstheme="majorBidi"/>
          <w:b/>
          <w:bCs/>
          <w:sz w:val="24"/>
          <w:szCs w:val="24"/>
        </w:rPr>
        <w:t>Taha Rostami-Curriculum Vitae</w:t>
      </w:r>
    </w:p>
    <w:p w14:paraId="4DC33488" w14:textId="77777777" w:rsidR="007B043E" w:rsidRPr="00740AB5" w:rsidRDefault="007B043E" w:rsidP="001639EF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0"/>
        <w:gridCol w:w="1424"/>
      </w:tblGrid>
      <w:tr w:rsidR="0069418A" w14:paraId="7B1C7CF8" w14:textId="77777777" w:rsidTr="00A3574F">
        <w:trPr>
          <w:trHeight w:val="1867"/>
        </w:trPr>
        <w:tc>
          <w:tcPr>
            <w:tcW w:w="8010" w:type="dxa"/>
          </w:tcPr>
          <w:p w14:paraId="74B57473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GPA: 18.05/20 (3.88/4.0)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>Supervisor: Dr. Jalili</w:t>
            </w:r>
          </w:p>
        </w:tc>
        <w:tc>
          <w:tcPr>
            <w:tcW w:w="142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A3574F">
        <w:trPr>
          <w:trHeight w:val="1867"/>
        </w:trPr>
        <w:tc>
          <w:tcPr>
            <w:tcW w:w="8010" w:type="dxa"/>
          </w:tcPr>
          <w:p w14:paraId="26419580" w14:textId="1AC07DE4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49E592DC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1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83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/20 (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/4.0)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 xml:space="preserve">Dr. </w:t>
            </w:r>
            <w:proofErr w:type="spellStart"/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Sakhaei</w:t>
            </w:r>
            <w:proofErr w:type="spellEnd"/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2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613ED356" w:rsidR="001A3D9E" w:rsidRDefault="00F4214B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1st at Computer Engineering Dept.,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Tarbiat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Modares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University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06CA275D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proofErr w:type="spellStart"/>
      <w:r w:rsidR="00340071" w:rsidRPr="00FB0A83">
        <w:rPr>
          <w:rFonts w:asciiTheme="majorBidi" w:hAnsiTheme="majorBidi" w:cstheme="majorBidi"/>
          <w:sz w:val="20"/>
          <w:szCs w:val="20"/>
        </w:rPr>
        <w:t>Tarbiat</w:t>
      </w:r>
      <w:proofErr w:type="spellEnd"/>
      <w:r w:rsidR="00340071"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340071" w:rsidRPr="00FB0A83">
        <w:rPr>
          <w:rFonts w:asciiTheme="majorBidi" w:hAnsiTheme="majorBidi" w:cstheme="majorBidi"/>
          <w:sz w:val="20"/>
          <w:szCs w:val="20"/>
        </w:rPr>
        <w:t>Modares</w:t>
      </w:r>
      <w:proofErr w:type="spellEnd"/>
      <w:r w:rsidR="00340071" w:rsidRPr="00FB0A83">
        <w:rPr>
          <w:rFonts w:asciiTheme="majorBidi" w:hAnsiTheme="majorBidi" w:cstheme="majorBidi"/>
          <w:sz w:val="20"/>
          <w:szCs w:val="20"/>
        </w:rPr>
        <w:t xml:space="preserve"> University</w:t>
      </w:r>
    </w:p>
    <w:p w14:paraId="29370DED" w14:textId="22B1D80E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proofErr w:type="spellStart"/>
      <w:r w:rsidR="00E22FB4" w:rsidRPr="00E22FB4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="00E22FB4" w:rsidRPr="00E22FB4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E22FB4" w:rsidRPr="00E22FB4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="00E22FB4" w:rsidRPr="00E22FB4">
        <w:rPr>
          <w:rFonts w:asciiTheme="majorBidi" w:hAnsiTheme="majorBidi" w:cstheme="majorBidi"/>
          <w:sz w:val="20"/>
          <w:szCs w:val="20"/>
        </w:rPr>
        <w:t xml:space="preserve"> University of Technology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Asa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Asa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0661D277" w14:textId="1007D4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7B354AE4" w14:textId="53516CFB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Program Analysis</w:t>
      </w:r>
    </w:p>
    <w:p w14:paraId="43F515B5" w14:textId="78AB00AE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Automated Software Testing</w:t>
      </w:r>
    </w:p>
    <w:p w14:paraId="5F6AE0EE" w14:textId="53460FE4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Formal Methods</w:t>
      </w:r>
    </w:p>
    <w:p w14:paraId="25B9202F" w14:textId="74C5FACD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</w:p>
    <w:p w14:paraId="6A3373F8" w14:textId="1869D2D6" w:rsidR="001217F0" w:rsidRDefault="001217F0" w:rsidP="001217F0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1217F0">
        <w:rPr>
          <w:rFonts w:asciiTheme="majorBidi" w:hAnsiTheme="majorBidi" w:cstheme="majorBidi"/>
          <w:sz w:val="20"/>
          <w:szCs w:val="20"/>
        </w:rPr>
        <w:t>Decision-making Under Uncertainty</w:t>
      </w:r>
    </w:p>
    <w:p w14:paraId="7685C321" w14:textId="75153AB5" w:rsidR="00222C1A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Complexity Theory &amp; Designing Algorithms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718AA111" w14:textId="515D1E69" w:rsidR="00DC6CFA" w:rsidRDefault="008C421C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093828">
        <w:rPr>
          <w:rFonts w:asciiTheme="majorBidi" w:hAnsiTheme="majorBidi" w:cstheme="majorBidi"/>
          <w:sz w:val="20"/>
          <w:szCs w:val="20"/>
        </w:rPr>
        <w:t>H</w:t>
      </w:r>
      <w:r>
        <w:rPr>
          <w:rFonts w:asciiTheme="majorBidi" w:hAnsiTheme="majorBidi" w:cstheme="majorBidi"/>
          <w:sz w:val="20"/>
          <w:szCs w:val="20"/>
        </w:rPr>
        <w:t xml:space="preserve">. </w:t>
      </w:r>
      <w:proofErr w:type="spellStart"/>
      <w:r w:rsidR="00093828" w:rsidRPr="00093828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C443A0" w:rsidRPr="00C443A0">
        <w:rPr>
          <w:rFonts w:asciiTheme="majorBidi" w:hAnsiTheme="majorBidi" w:cstheme="majorBidi"/>
          <w:sz w:val="20"/>
          <w:szCs w:val="20"/>
        </w:rPr>
        <w:t>repared, would be submitted in the coming week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</w:p>
    <w:p w14:paraId="7656EB7F" w14:textId="38622849" w:rsidR="00E472D3" w:rsidRDefault="001D4131" w:rsidP="00E472D3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96051F" w:rsidRPr="0096051F">
        <w:rPr>
          <w:rFonts w:asciiTheme="majorBidi" w:hAnsiTheme="majorBidi" w:cstheme="majorBidi"/>
          <w:sz w:val="20"/>
          <w:szCs w:val="20"/>
        </w:rPr>
        <w:t>"</w:t>
      </w:r>
      <w:r w:rsidR="00097F16"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="00097F16"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="00097F16"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="00E472D3" w:rsidRPr="00F132C1">
        <w:rPr>
          <w:rFonts w:asciiTheme="majorBidi" w:hAnsiTheme="majorBidi" w:cstheme="majorBidi"/>
          <w:sz w:val="20"/>
          <w:szCs w:val="20"/>
        </w:rPr>
        <w:t>,</w:t>
      </w:r>
      <w:r w:rsidR="0096051F" w:rsidRPr="0096051F">
        <w:rPr>
          <w:rFonts w:asciiTheme="majorBidi" w:hAnsiTheme="majorBidi" w:cstheme="majorBidi"/>
          <w:sz w:val="20"/>
          <w:szCs w:val="20"/>
        </w:rPr>
        <w:t>"</w:t>
      </w:r>
      <w:r w:rsidR="00E472D3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E472D3"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="00E472D3" w:rsidRPr="00F132C1">
        <w:rPr>
          <w:rFonts w:asciiTheme="majorBidi" w:hAnsiTheme="majorBidi" w:cstheme="majorBidi"/>
          <w:sz w:val="20"/>
          <w:szCs w:val="20"/>
        </w:rPr>
        <w:t>, 202</w:t>
      </w:r>
      <w:r w:rsidR="00E472D3">
        <w:rPr>
          <w:rFonts w:asciiTheme="majorBidi" w:hAnsiTheme="majorBidi" w:cstheme="majorBidi"/>
          <w:sz w:val="20"/>
          <w:szCs w:val="20"/>
        </w:rPr>
        <w:t>3</w:t>
      </w:r>
    </w:p>
    <w:p w14:paraId="67CAB968" w14:textId="0E1DF310" w:rsidR="00E472D3" w:rsidRPr="00E472D3" w:rsidRDefault="001D4131" w:rsidP="00E472D3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3B6BF6" w:rsidRPr="003B6BF6">
        <w:rPr>
          <w:rFonts w:asciiTheme="majorBidi" w:hAnsiTheme="majorBidi" w:cstheme="majorBidi"/>
          <w:sz w:val="20"/>
          <w:szCs w:val="20"/>
        </w:rPr>
        <w:t>"</w:t>
      </w:r>
      <w:r w:rsidR="00E472D3" w:rsidRPr="0090652F">
        <w:rPr>
          <w:rFonts w:asciiTheme="majorBidi" w:hAnsiTheme="majorBidi" w:cstheme="majorBidi"/>
          <w:sz w:val="20"/>
          <w:szCs w:val="20"/>
        </w:rPr>
        <w:t>Predicting fault-revealing mutants by estimating the difficulty of killing them</w:t>
      </w:r>
      <w:r w:rsidR="00E472D3" w:rsidRPr="00F132C1">
        <w:rPr>
          <w:rFonts w:asciiTheme="majorBidi" w:hAnsiTheme="majorBidi" w:cstheme="majorBidi"/>
          <w:sz w:val="20"/>
          <w:szCs w:val="20"/>
        </w:rPr>
        <w:t>,</w:t>
      </w:r>
      <w:r w:rsidR="003B6BF6" w:rsidRPr="003B6BF6">
        <w:rPr>
          <w:rFonts w:asciiTheme="majorBidi" w:hAnsiTheme="majorBidi" w:cstheme="majorBidi"/>
          <w:sz w:val="20"/>
          <w:szCs w:val="20"/>
        </w:rPr>
        <w:t>"</w:t>
      </w:r>
      <w:r w:rsidR="00E472D3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E472D3"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="00E472D3" w:rsidRPr="00F132C1">
        <w:rPr>
          <w:rFonts w:asciiTheme="majorBidi" w:hAnsiTheme="majorBidi" w:cstheme="majorBidi"/>
          <w:sz w:val="20"/>
          <w:szCs w:val="20"/>
        </w:rPr>
        <w:t>, 202</w:t>
      </w:r>
      <w:r w:rsidR="00E472D3">
        <w:rPr>
          <w:rFonts w:asciiTheme="majorBidi" w:hAnsiTheme="majorBidi" w:cstheme="majorBidi"/>
          <w:sz w:val="20"/>
          <w:szCs w:val="20"/>
        </w:rPr>
        <w:t>3</w:t>
      </w:r>
    </w:p>
    <w:p w14:paraId="4A16836D" w14:textId="1740216F" w:rsidR="00F13DC1" w:rsidRPr="00F13DC1" w:rsidRDefault="00F13DC1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 9th Iranian Joint Congress on Fuzzy and Intelligent Systems, 202</w:t>
      </w:r>
      <w:r>
        <w:rPr>
          <w:rFonts w:asciiTheme="majorBidi" w:hAnsiTheme="majorBidi" w:cstheme="majorBidi"/>
          <w:sz w:val="20"/>
          <w:szCs w:val="20"/>
        </w:rPr>
        <w:t>2</w:t>
      </w:r>
    </w:p>
    <w:p w14:paraId="38E084C6" w14:textId="7FDB1D20" w:rsidR="00F132C1" w:rsidRDefault="00F132C1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2A6D8182" w:rsidR="00A00ACA" w:rsidRDefault="00A00ACA" w:rsidP="00E770E4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>: This is a project that I collaborated on with a friend. We used Deep Reinforcement Learning for recognizing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</w:p>
    <w:p w14:paraId="2ACBB337" w14:textId="46660BAF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</w:p>
    <w:p w14:paraId="4A3CF3F3" w14:textId="0614C39D" w:rsidR="00815792" w:rsidRDefault="00815792" w:rsidP="00815792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Algorithm and S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Solve their problem with their out-of-the date phone-book tools</w:t>
      </w:r>
      <w:r>
        <w:rPr>
          <w:rFonts w:asciiTheme="majorBidi" w:hAnsiTheme="majorBidi" w:cstheme="majorBidi"/>
          <w:sz w:val="20"/>
          <w:szCs w:val="20"/>
        </w:rPr>
        <w:t>, 2018</w:t>
      </w:r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210C5814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 xml:space="preserve">– 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</w:p>
    <w:p w14:paraId="49927AA1" w14:textId="01ECF387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-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30107AAB" w:rsidR="00845EA8" w:rsidRDefault="00BE1CC3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3DAB8770" w14:textId="1CF3D419" w:rsidR="0027795F" w:rsidRPr="00A21E3F" w:rsidRDefault="00BB685A" w:rsidP="00740E4F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Persian, English</w:t>
      </w:r>
    </w:p>
    <w:p w14:paraId="65A11482" w14:textId="77777777" w:rsidR="00845EA8" w:rsidRPr="00845EA8" w:rsidRDefault="00845EA8" w:rsidP="00845EA8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77777777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2F5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353088">
    <w:abstractNumId w:val="0"/>
  </w:num>
  <w:num w:numId="2" w16cid:durableId="791627873">
    <w:abstractNumId w:val="3"/>
  </w:num>
  <w:num w:numId="3" w16cid:durableId="1629779266">
    <w:abstractNumId w:val="2"/>
  </w:num>
  <w:num w:numId="4" w16cid:durableId="1805192616">
    <w:abstractNumId w:val="5"/>
  </w:num>
  <w:num w:numId="5" w16cid:durableId="508644722">
    <w:abstractNumId w:val="1"/>
  </w:num>
  <w:num w:numId="6" w16cid:durableId="800656565">
    <w:abstractNumId w:val="4"/>
  </w:num>
  <w:num w:numId="7" w16cid:durableId="1261598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GQjNjYwsLCwNjcyUdpeDU4uLM/DyQAuNaALnNqi0sAAAA"/>
  </w:docVars>
  <w:rsids>
    <w:rsidRoot w:val="00E70C95"/>
    <w:rsid w:val="00005879"/>
    <w:rsid w:val="00010FA0"/>
    <w:rsid w:val="00027149"/>
    <w:rsid w:val="0006676E"/>
    <w:rsid w:val="00082CF6"/>
    <w:rsid w:val="00093828"/>
    <w:rsid w:val="00097F16"/>
    <w:rsid w:val="000A1B83"/>
    <w:rsid w:val="000B3D77"/>
    <w:rsid w:val="000D13E1"/>
    <w:rsid w:val="000D3356"/>
    <w:rsid w:val="001217F0"/>
    <w:rsid w:val="0012279B"/>
    <w:rsid w:val="00131D5C"/>
    <w:rsid w:val="0013741A"/>
    <w:rsid w:val="00152CBB"/>
    <w:rsid w:val="00155F23"/>
    <w:rsid w:val="001639EF"/>
    <w:rsid w:val="001846EF"/>
    <w:rsid w:val="0018601E"/>
    <w:rsid w:val="001A3D9E"/>
    <w:rsid w:val="001B326D"/>
    <w:rsid w:val="001D4131"/>
    <w:rsid w:val="001F15F6"/>
    <w:rsid w:val="00222C1A"/>
    <w:rsid w:val="002275E0"/>
    <w:rsid w:val="00230D2A"/>
    <w:rsid w:val="002751DC"/>
    <w:rsid w:val="0027795F"/>
    <w:rsid w:val="002A68AF"/>
    <w:rsid w:val="002B7B90"/>
    <w:rsid w:val="002C7C2A"/>
    <w:rsid w:val="002D2ACD"/>
    <w:rsid w:val="002D4F9B"/>
    <w:rsid w:val="002E7B28"/>
    <w:rsid w:val="002F5F50"/>
    <w:rsid w:val="00304DFC"/>
    <w:rsid w:val="00340071"/>
    <w:rsid w:val="00361420"/>
    <w:rsid w:val="00394F15"/>
    <w:rsid w:val="003B6BF6"/>
    <w:rsid w:val="003C6140"/>
    <w:rsid w:val="003D6440"/>
    <w:rsid w:val="00415B62"/>
    <w:rsid w:val="004479F1"/>
    <w:rsid w:val="00472DAC"/>
    <w:rsid w:val="004953A3"/>
    <w:rsid w:val="004A22FE"/>
    <w:rsid w:val="004F787B"/>
    <w:rsid w:val="0050326C"/>
    <w:rsid w:val="00524DEA"/>
    <w:rsid w:val="005400A5"/>
    <w:rsid w:val="005529F7"/>
    <w:rsid w:val="00571092"/>
    <w:rsid w:val="00577BE9"/>
    <w:rsid w:val="00596860"/>
    <w:rsid w:val="005968E6"/>
    <w:rsid w:val="005A20F7"/>
    <w:rsid w:val="005C5CC2"/>
    <w:rsid w:val="006013F1"/>
    <w:rsid w:val="0069418A"/>
    <w:rsid w:val="006946D4"/>
    <w:rsid w:val="006A0FFF"/>
    <w:rsid w:val="006B3C7F"/>
    <w:rsid w:val="006B6913"/>
    <w:rsid w:val="00715CCD"/>
    <w:rsid w:val="00716C68"/>
    <w:rsid w:val="00721242"/>
    <w:rsid w:val="00721D6F"/>
    <w:rsid w:val="007235B3"/>
    <w:rsid w:val="00725CB4"/>
    <w:rsid w:val="00740AB5"/>
    <w:rsid w:val="00740E4F"/>
    <w:rsid w:val="00753DC9"/>
    <w:rsid w:val="00765DBF"/>
    <w:rsid w:val="00790910"/>
    <w:rsid w:val="007A615C"/>
    <w:rsid w:val="007B043E"/>
    <w:rsid w:val="007B1FD5"/>
    <w:rsid w:val="00815792"/>
    <w:rsid w:val="00845EA8"/>
    <w:rsid w:val="00855086"/>
    <w:rsid w:val="008808D1"/>
    <w:rsid w:val="008B05EF"/>
    <w:rsid w:val="008B4B7F"/>
    <w:rsid w:val="008C421C"/>
    <w:rsid w:val="008F7AA0"/>
    <w:rsid w:val="0090652F"/>
    <w:rsid w:val="00907AFE"/>
    <w:rsid w:val="00930909"/>
    <w:rsid w:val="00933225"/>
    <w:rsid w:val="00937717"/>
    <w:rsid w:val="0096051F"/>
    <w:rsid w:val="00970F45"/>
    <w:rsid w:val="009765B7"/>
    <w:rsid w:val="00984395"/>
    <w:rsid w:val="009860A9"/>
    <w:rsid w:val="00996537"/>
    <w:rsid w:val="009B5451"/>
    <w:rsid w:val="009C29F7"/>
    <w:rsid w:val="009C58A3"/>
    <w:rsid w:val="009E1C16"/>
    <w:rsid w:val="009E2A44"/>
    <w:rsid w:val="009E2DC5"/>
    <w:rsid w:val="009E6F10"/>
    <w:rsid w:val="009F7C64"/>
    <w:rsid w:val="00A00ACA"/>
    <w:rsid w:val="00A032E5"/>
    <w:rsid w:val="00A21E3F"/>
    <w:rsid w:val="00A3574F"/>
    <w:rsid w:val="00A8288D"/>
    <w:rsid w:val="00A936AF"/>
    <w:rsid w:val="00A93993"/>
    <w:rsid w:val="00A96F1E"/>
    <w:rsid w:val="00B7666B"/>
    <w:rsid w:val="00B97FDF"/>
    <w:rsid w:val="00BA70D6"/>
    <w:rsid w:val="00BA7F2A"/>
    <w:rsid w:val="00BB008B"/>
    <w:rsid w:val="00BB685A"/>
    <w:rsid w:val="00BC0307"/>
    <w:rsid w:val="00BE095E"/>
    <w:rsid w:val="00BE1CC3"/>
    <w:rsid w:val="00BE35AD"/>
    <w:rsid w:val="00C443A0"/>
    <w:rsid w:val="00C64DF1"/>
    <w:rsid w:val="00D244E1"/>
    <w:rsid w:val="00D318F8"/>
    <w:rsid w:val="00D32DA1"/>
    <w:rsid w:val="00D62B08"/>
    <w:rsid w:val="00D77989"/>
    <w:rsid w:val="00DC58E6"/>
    <w:rsid w:val="00DC6CFA"/>
    <w:rsid w:val="00DC76F6"/>
    <w:rsid w:val="00E20BF7"/>
    <w:rsid w:val="00E22FB4"/>
    <w:rsid w:val="00E258B4"/>
    <w:rsid w:val="00E349FB"/>
    <w:rsid w:val="00E4193E"/>
    <w:rsid w:val="00E467A5"/>
    <w:rsid w:val="00E472D3"/>
    <w:rsid w:val="00E54962"/>
    <w:rsid w:val="00E70C95"/>
    <w:rsid w:val="00E770E4"/>
    <w:rsid w:val="00EA76F1"/>
    <w:rsid w:val="00EB54B6"/>
    <w:rsid w:val="00EC3DE9"/>
    <w:rsid w:val="00ED1EA1"/>
    <w:rsid w:val="00ED65EB"/>
    <w:rsid w:val="00EF2362"/>
    <w:rsid w:val="00EF262C"/>
    <w:rsid w:val="00F132C1"/>
    <w:rsid w:val="00F13DC1"/>
    <w:rsid w:val="00F40312"/>
    <w:rsid w:val="00F4214B"/>
    <w:rsid w:val="00F44F7E"/>
    <w:rsid w:val="00F462A7"/>
    <w:rsid w:val="00F81507"/>
    <w:rsid w:val="00F83730"/>
    <w:rsid w:val="00FA4FE3"/>
    <w:rsid w:val="00FB0A83"/>
    <w:rsid w:val="00FC2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685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5" Type="http://schemas.openxmlformats.org/officeDocument/2006/relationships/hyperlink" Target="mailto:taha.rostami.darunkola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468</Words>
  <Characters>2673</Characters>
  <Application>Microsoft Office Word</Application>
  <DocSecurity>0</DocSecurity>
  <Lines>22</Lines>
  <Paragraphs>6</Paragraphs>
  <ScaleCrop>false</ScaleCrop>
  <Company/>
  <LinksUpToDate>false</LinksUpToDate>
  <CharactersWithSpaces>3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348</cp:revision>
  <dcterms:created xsi:type="dcterms:W3CDTF">2022-12-24T13:54:00Z</dcterms:created>
  <dcterms:modified xsi:type="dcterms:W3CDTF">2023-01-06T07:54:00Z</dcterms:modified>
</cp:coreProperties>
</file>